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0CD16B95" w14:textId="77777777" w:rsidR="0095559E" w:rsidRDefault="00585DFA">
      <w:pPr>
        <w:pStyle w:val="BodyText"/>
        <w:ind w:left="240"/>
        <w:rPr>
          <w:rFonts w:ascii="Times New Roman"/>
          <w:sz w:val="2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94071EF" wp14:editId="485FC500">
                <wp:simplePos x="0" y="0"/>
                <wp:positionH relativeFrom="page">
                  <wp:posOffset>831850</wp:posOffset>
                </wp:positionH>
                <wp:positionV relativeFrom="page">
                  <wp:posOffset>1268095</wp:posOffset>
                </wp:positionV>
                <wp:extent cx="6108065" cy="0"/>
                <wp:effectExtent l="12700" t="10795" r="13335" b="825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0806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BC8514D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5.5pt,99.85pt" to="546.45pt,9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" strokeweight=".72pt">
                <w10:wrap anchorx="page" anchory="page"/>
              </v:line>
            </w:pict>
          </mc:Fallback>
        </mc:AlternateContent>
      </w:r>
      <w:r w:rsidR="002A081C">
        <w:rPr>
          <w:rFonts w:ascii="Times New Roman"/>
          <w:noProof/>
          <w:sz w:val="20"/>
          <w:lang w:bidi="ar-SA"/>
        </w:rPr>
        <w:drawing>
          <wp:inline distT="0" distB="0" distL="0" distR="0" wp14:anchorId="1D156F69" wp14:editId="5A5FE3E3">
            <wp:extent cx="4275947" cy="55702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75947" cy="557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8FA9C" w14:textId="77777777" w:rsidR="0095559E" w:rsidRDefault="0095559E">
      <w:pPr>
        <w:pStyle w:val="BodyText"/>
        <w:spacing w:before="10"/>
        <w:rPr>
          <w:rFonts w:ascii="Times New Roman"/>
          <w:sz w:val="27"/>
        </w:rPr>
      </w:pPr>
    </w:p>
    <w:p w14:paraId="2E531774" w14:textId="3F3F952B" w:rsidR="0095559E" w:rsidRDefault="002A081C">
      <w:pPr>
        <w:pStyle w:val="Heading1"/>
        <w:spacing w:before="101" w:line="242" w:lineRule="auto"/>
        <w:ind w:right="4861"/>
      </w:pPr>
      <w:r>
        <w:t>Staff Advisory Coun</w:t>
      </w:r>
      <w:r w:rsidR="00427CD4">
        <w:t xml:space="preserve">cil Meeting Agenda Tuesday, </w:t>
      </w:r>
      <w:r w:rsidR="0010570D">
        <w:t>Oct 8</w:t>
      </w:r>
      <w:r>
        <w:t>, 201</w:t>
      </w:r>
      <w:r w:rsidR="0010570D">
        <w:t>9</w:t>
      </w:r>
    </w:p>
    <w:p w14:paraId="44B77C61" w14:textId="4EA9EE2B" w:rsidR="0095559E" w:rsidRDefault="004B3EB6">
      <w:pPr>
        <w:spacing w:line="318" w:lineRule="exact"/>
        <w:ind w:left="139"/>
        <w:rPr>
          <w:b/>
          <w:sz w:val="28"/>
        </w:rPr>
      </w:pPr>
      <w:r>
        <w:rPr>
          <w:b/>
          <w:sz w:val="28"/>
        </w:rPr>
        <w:t>Biomechanics</w:t>
      </w:r>
      <w:r w:rsidR="0010570D">
        <w:rPr>
          <w:b/>
          <w:sz w:val="28"/>
        </w:rPr>
        <w:t xml:space="preserve"> </w:t>
      </w:r>
      <w:r>
        <w:rPr>
          <w:b/>
          <w:sz w:val="28"/>
        </w:rPr>
        <w:t>167</w:t>
      </w:r>
    </w:p>
    <w:p w14:paraId="4E2B7AC4" w14:textId="77777777" w:rsidR="0095559E" w:rsidRDefault="00427CD4" w:rsidP="009A3292">
      <w:pPr>
        <w:pStyle w:val="Heading2"/>
        <w:spacing w:before="234"/>
        <w:ind w:left="0" w:firstLine="139"/>
      </w:pPr>
      <w:r>
        <w:rPr>
          <w:u w:val="single"/>
        </w:rPr>
        <w:t>Speaker</w:t>
      </w:r>
    </w:p>
    <w:p w14:paraId="475FE567" w14:textId="6EC3EC25" w:rsidR="00A12429" w:rsidRDefault="002B0B3A" w:rsidP="0010570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 xml:space="preserve">SVC </w:t>
      </w:r>
      <w:r w:rsidR="00FC6971">
        <w:rPr>
          <w:sz w:val="24"/>
        </w:rPr>
        <w:t xml:space="preserve">Sasha </w:t>
      </w:r>
      <w:r>
        <w:rPr>
          <w:sz w:val="24"/>
        </w:rPr>
        <w:t>Kopp</w:t>
      </w:r>
    </w:p>
    <w:p w14:paraId="760E8641" w14:textId="0CA4F0FF" w:rsidR="00BF58CB" w:rsidRPr="0010570D" w:rsidRDefault="002B0B3A" w:rsidP="0010570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Tour 9:25a</w:t>
      </w:r>
    </w:p>
    <w:p w14:paraId="618BB475" w14:textId="1E718082" w:rsidR="00B72BD9" w:rsidRDefault="008327D1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Joe Kaminski</w:t>
      </w:r>
      <w:r w:rsidR="00B72BD9">
        <w:rPr>
          <w:sz w:val="24"/>
        </w:rPr>
        <w:t xml:space="preserve"> 9:45a</w:t>
      </w:r>
    </w:p>
    <w:p w14:paraId="3DC50E85" w14:textId="77777777" w:rsidR="0095559E" w:rsidRDefault="0095559E">
      <w:pPr>
        <w:pStyle w:val="BodyText"/>
        <w:spacing w:before="4"/>
      </w:pPr>
    </w:p>
    <w:p w14:paraId="4BCAE6B2" w14:textId="77777777" w:rsidR="0095559E" w:rsidRDefault="002A081C">
      <w:pPr>
        <w:pStyle w:val="Heading2"/>
      </w:pPr>
      <w:r>
        <w:rPr>
          <w:u w:val="single"/>
        </w:rPr>
        <w:t xml:space="preserve">Call to Order </w:t>
      </w:r>
    </w:p>
    <w:p w14:paraId="42012776" w14:textId="77777777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Approval of</w:t>
      </w:r>
      <w:r>
        <w:rPr>
          <w:spacing w:val="-2"/>
          <w:sz w:val="24"/>
        </w:rPr>
        <w:t xml:space="preserve"> </w:t>
      </w:r>
      <w:r>
        <w:rPr>
          <w:sz w:val="24"/>
        </w:rPr>
        <w:t>Minutes</w:t>
      </w:r>
    </w:p>
    <w:p w14:paraId="4153A9D1" w14:textId="0E8DDB8D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93" w:lineRule="exact"/>
        <w:rPr>
          <w:sz w:val="24"/>
        </w:rPr>
      </w:pPr>
      <w:r>
        <w:rPr>
          <w:sz w:val="24"/>
        </w:rPr>
        <w:t>President’s Report (</w:t>
      </w:r>
      <w:r w:rsidR="003516A6">
        <w:rPr>
          <w:sz w:val="24"/>
        </w:rPr>
        <w:t>Steven Summers</w:t>
      </w:r>
      <w:r>
        <w:rPr>
          <w:sz w:val="24"/>
        </w:rPr>
        <w:t>)</w:t>
      </w:r>
    </w:p>
    <w:p w14:paraId="41A6897F" w14:textId="02A52B79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Treasurer’s Report (</w:t>
      </w:r>
      <w:r w:rsidR="003516A6">
        <w:rPr>
          <w:sz w:val="24"/>
        </w:rPr>
        <w:t>Sarah McGrath</w:t>
      </w:r>
      <w:r>
        <w:rPr>
          <w:sz w:val="24"/>
        </w:rPr>
        <w:t>)</w:t>
      </w:r>
    </w:p>
    <w:p w14:paraId="2CF5AD6C" w14:textId="77777777" w:rsidR="0095559E" w:rsidRDefault="0095559E">
      <w:pPr>
        <w:pStyle w:val="BodyText"/>
        <w:spacing w:before="1"/>
      </w:pPr>
    </w:p>
    <w:p w14:paraId="680ACB5E" w14:textId="77777777" w:rsidR="0095559E" w:rsidRDefault="008E591D">
      <w:pPr>
        <w:pStyle w:val="Heading2"/>
      </w:pPr>
      <w:r>
        <w:rPr>
          <w:u w:val="single"/>
        </w:rPr>
        <w:t>SAC Committee Reports</w:t>
      </w:r>
    </w:p>
    <w:p w14:paraId="0128CBC4" w14:textId="05F7E6A2" w:rsidR="0095559E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Events</w:t>
      </w:r>
      <w:r w:rsidR="00C7365B">
        <w:rPr>
          <w:sz w:val="24"/>
        </w:rPr>
        <w:t xml:space="preserve"> Committee (</w:t>
      </w:r>
      <w:r>
        <w:rPr>
          <w:sz w:val="24"/>
        </w:rPr>
        <w:t>Melissa Eckstein</w:t>
      </w:r>
      <w:r w:rsidR="002A081C">
        <w:rPr>
          <w:sz w:val="24"/>
        </w:rPr>
        <w:t>)</w:t>
      </w:r>
    </w:p>
    <w:p w14:paraId="31589089" w14:textId="779182C7" w:rsidR="008E591D" w:rsidRPr="003516A6" w:rsidRDefault="008E591D" w:rsidP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Professional Development Committee (Laura Sherwin)</w:t>
      </w:r>
    </w:p>
    <w:p w14:paraId="2DADA7E8" w14:textId="6A8CF3B4" w:rsidR="008E591D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Community Engagement</w:t>
      </w:r>
      <w:r w:rsidR="008E591D">
        <w:rPr>
          <w:sz w:val="24"/>
        </w:rPr>
        <w:t xml:space="preserve"> Committee </w:t>
      </w:r>
      <w:r w:rsidR="008C7278">
        <w:rPr>
          <w:sz w:val="24"/>
        </w:rPr>
        <w:t>(</w:t>
      </w:r>
      <w:r>
        <w:rPr>
          <w:sz w:val="24"/>
        </w:rPr>
        <w:t>Heike Langdon</w:t>
      </w:r>
      <w:r w:rsidR="00855C1E">
        <w:rPr>
          <w:sz w:val="24"/>
        </w:rPr>
        <w:t>)</w:t>
      </w:r>
    </w:p>
    <w:p w14:paraId="7A0F4017" w14:textId="35B45169" w:rsidR="008E591D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Strategic Planning</w:t>
      </w:r>
      <w:r w:rsidR="008E591D">
        <w:rPr>
          <w:sz w:val="24"/>
        </w:rPr>
        <w:t xml:space="preserve"> Committee (</w:t>
      </w:r>
      <w:r>
        <w:rPr>
          <w:sz w:val="24"/>
        </w:rPr>
        <w:t>Thomas Walker</w:t>
      </w:r>
      <w:r w:rsidR="008E591D">
        <w:rPr>
          <w:sz w:val="24"/>
        </w:rPr>
        <w:t>)</w:t>
      </w:r>
    </w:p>
    <w:p w14:paraId="361A9B85" w14:textId="77777777" w:rsidR="0095559E" w:rsidRDefault="0095559E">
      <w:pPr>
        <w:pStyle w:val="BodyText"/>
        <w:spacing w:before="3"/>
      </w:pPr>
    </w:p>
    <w:p w14:paraId="35CD016D" w14:textId="10993238" w:rsidR="008E591D" w:rsidRDefault="003516A6" w:rsidP="003516A6">
      <w:pPr>
        <w:pStyle w:val="Heading2"/>
        <w:ind w:left="0" w:firstLine="139"/>
        <w:rPr>
          <w:u w:val="single"/>
        </w:rPr>
      </w:pPr>
      <w:r>
        <w:rPr>
          <w:u w:val="single"/>
        </w:rPr>
        <w:t>Additional Business</w:t>
      </w:r>
    </w:p>
    <w:p w14:paraId="60285620" w14:textId="006A3BB9" w:rsidR="000657BF" w:rsidRDefault="00FC6971" w:rsidP="008327D1">
      <w:pPr>
        <w:pStyle w:val="Heading2"/>
        <w:numPr>
          <w:ilvl w:val="0"/>
          <w:numId w:val="4"/>
        </w:numPr>
        <w:rPr>
          <w:b w:val="0"/>
          <w:bCs w:val="0"/>
        </w:rPr>
      </w:pPr>
      <w:r>
        <w:rPr>
          <w:b w:val="0"/>
          <w:bCs w:val="0"/>
        </w:rPr>
        <w:t>UNO Wide Committees</w:t>
      </w:r>
      <w:r w:rsidRPr="008327D1">
        <w:rPr>
          <w:b w:val="0"/>
          <w:bCs w:val="0"/>
        </w:rPr>
        <w:t xml:space="preserve"> </w:t>
      </w:r>
    </w:p>
    <w:p w14:paraId="0681CBA7" w14:textId="7701D785" w:rsidR="004B3EB6" w:rsidRDefault="004B3EB6" w:rsidP="008327D1">
      <w:pPr>
        <w:pStyle w:val="Heading2"/>
        <w:numPr>
          <w:ilvl w:val="0"/>
          <w:numId w:val="4"/>
        </w:numPr>
        <w:rPr>
          <w:b w:val="0"/>
          <w:bCs w:val="0"/>
        </w:rPr>
      </w:pPr>
      <w:r>
        <w:rPr>
          <w:b w:val="0"/>
          <w:bCs w:val="0"/>
        </w:rPr>
        <w:t>Re-Imagining U</w:t>
      </w:r>
    </w:p>
    <w:p w14:paraId="1CB60B18" w14:textId="770CE774" w:rsidR="004B3EB6" w:rsidRPr="008327D1" w:rsidRDefault="004B3EB6" w:rsidP="008327D1">
      <w:pPr>
        <w:pStyle w:val="Heading2"/>
        <w:numPr>
          <w:ilvl w:val="0"/>
          <w:numId w:val="4"/>
        </w:numPr>
        <w:rPr>
          <w:b w:val="0"/>
          <w:bCs w:val="0"/>
        </w:rPr>
      </w:pPr>
      <w:r>
        <w:rPr>
          <w:b w:val="0"/>
          <w:bCs w:val="0"/>
        </w:rPr>
        <w:t>EOM</w:t>
      </w:r>
    </w:p>
    <w:p w14:paraId="1AF732F3" w14:textId="77777777" w:rsidR="00E76E80" w:rsidRDefault="00E76E80" w:rsidP="00E76E80">
      <w:pPr>
        <w:pStyle w:val="Heading2"/>
      </w:pPr>
    </w:p>
    <w:p w14:paraId="0EDACECB" w14:textId="621356D6" w:rsidR="009826D8" w:rsidRPr="009826D8" w:rsidRDefault="002A081C" w:rsidP="00E76E80">
      <w:pPr>
        <w:pStyle w:val="Heading2"/>
        <w:rPr>
          <w:u w:val="single"/>
        </w:rPr>
      </w:pPr>
      <w:r>
        <w:rPr>
          <w:u w:val="single"/>
        </w:rPr>
        <w:t>New Business</w:t>
      </w:r>
    </w:p>
    <w:p w14:paraId="30493206" w14:textId="2D6B1751" w:rsidR="009826D8" w:rsidRDefault="004B3EB6" w:rsidP="00FC6971">
      <w:pPr>
        <w:pStyle w:val="BodyText"/>
        <w:numPr>
          <w:ilvl w:val="0"/>
          <w:numId w:val="3"/>
        </w:numPr>
      </w:pPr>
      <w:r>
        <w:t>Appreciation Event Pics</w:t>
      </w:r>
    </w:p>
    <w:p w14:paraId="41CBA545" w14:textId="5AF1BAA8" w:rsidR="004B3EB6" w:rsidRDefault="004B3EB6" w:rsidP="00FC6971">
      <w:pPr>
        <w:pStyle w:val="BodyText"/>
        <w:numPr>
          <w:ilvl w:val="0"/>
          <w:numId w:val="3"/>
        </w:numPr>
      </w:pPr>
      <w:r>
        <w:t>Student Government</w:t>
      </w:r>
    </w:p>
    <w:p w14:paraId="0692A9A8" w14:textId="546E4F5A" w:rsidR="004B3EB6" w:rsidRDefault="004B3EB6" w:rsidP="00FC6971">
      <w:pPr>
        <w:pStyle w:val="BodyText"/>
        <w:numPr>
          <w:ilvl w:val="0"/>
          <w:numId w:val="3"/>
        </w:numPr>
      </w:pPr>
      <w:r>
        <w:t>Faculty Senate</w:t>
      </w:r>
    </w:p>
    <w:p w14:paraId="26E70531" w14:textId="6AF27575" w:rsidR="00696325" w:rsidRPr="000657BF" w:rsidRDefault="00696325" w:rsidP="00FC6971">
      <w:pPr>
        <w:pStyle w:val="BodyText"/>
        <w:numPr>
          <w:ilvl w:val="0"/>
          <w:numId w:val="3"/>
        </w:numPr>
      </w:pPr>
      <w:r>
        <w:t xml:space="preserve">Hockey October </w:t>
      </w:r>
      <w:r w:rsidR="00E76E80">
        <w:t>12</w:t>
      </w:r>
      <w:r w:rsidR="00E76E80" w:rsidRPr="00E76E80">
        <w:rPr>
          <w:vertAlign w:val="superscript"/>
        </w:rPr>
        <w:t>th</w:t>
      </w:r>
      <w:r w:rsidR="00E76E80">
        <w:t xml:space="preserve"> </w:t>
      </w:r>
    </w:p>
    <w:p w14:paraId="2D0F4B6A" w14:textId="414CA90B" w:rsidR="0095559E" w:rsidRDefault="002A081C">
      <w:pPr>
        <w:pStyle w:val="Heading2"/>
        <w:spacing w:before="235"/>
      </w:pPr>
      <w:r>
        <w:rPr>
          <w:u w:val="single"/>
        </w:rPr>
        <w:t>Good of the Order</w:t>
      </w:r>
    </w:p>
    <w:p w14:paraId="3ECCE77E" w14:textId="77777777" w:rsidR="0095559E" w:rsidRDefault="0095559E">
      <w:pPr>
        <w:pStyle w:val="BodyText"/>
        <w:rPr>
          <w:b/>
          <w:sz w:val="20"/>
        </w:rPr>
      </w:pPr>
    </w:p>
    <w:p w14:paraId="55D99946" w14:textId="77777777" w:rsidR="0095559E" w:rsidRDefault="0095559E">
      <w:pPr>
        <w:pStyle w:val="BodyText"/>
        <w:spacing w:before="7"/>
        <w:rPr>
          <w:b/>
          <w:sz w:val="19"/>
        </w:rPr>
      </w:pPr>
    </w:p>
    <w:p w14:paraId="17D9FDBB" w14:textId="77777777" w:rsidR="0095559E" w:rsidRDefault="002A081C">
      <w:pPr>
        <w:spacing w:before="100"/>
        <w:ind w:left="139"/>
        <w:rPr>
          <w:b/>
          <w:sz w:val="24"/>
        </w:rPr>
      </w:pPr>
      <w:r>
        <w:rPr>
          <w:b/>
          <w:sz w:val="24"/>
          <w:u w:val="single"/>
        </w:rPr>
        <w:t>Adjourn</w:t>
      </w:r>
    </w:p>
    <w:p w14:paraId="20E7A69C" w14:textId="77777777" w:rsidR="0095559E" w:rsidRDefault="0095559E">
      <w:pPr>
        <w:pStyle w:val="BodyText"/>
        <w:rPr>
          <w:b/>
          <w:sz w:val="20"/>
        </w:rPr>
      </w:pPr>
    </w:p>
    <w:p w14:paraId="71EF6092" w14:textId="77777777" w:rsidR="0095559E" w:rsidRDefault="0095559E">
      <w:pPr>
        <w:pStyle w:val="BodyText"/>
        <w:rPr>
          <w:b/>
          <w:sz w:val="20"/>
        </w:rPr>
      </w:pPr>
    </w:p>
    <w:p w14:paraId="0758C032" w14:textId="77777777" w:rsidR="0095559E" w:rsidRDefault="0095559E">
      <w:pPr>
        <w:pStyle w:val="BodyText"/>
        <w:spacing w:before="6"/>
        <w:rPr>
          <w:b/>
          <w:sz w:val="16"/>
        </w:rPr>
      </w:pPr>
    </w:p>
    <w:p w14:paraId="72D1FB14" w14:textId="77777777" w:rsidR="0095559E" w:rsidRDefault="002A081C">
      <w:pPr>
        <w:spacing w:before="100"/>
        <w:ind w:left="139"/>
        <w:rPr>
          <w:b/>
          <w:sz w:val="24"/>
        </w:rPr>
      </w:pPr>
      <w:r>
        <w:rPr>
          <w:b/>
          <w:sz w:val="24"/>
          <w:u w:val="single"/>
        </w:rPr>
        <w:t>Next SAC Meeting</w:t>
      </w:r>
    </w:p>
    <w:p w14:paraId="7C9A21F4" w14:textId="16832347" w:rsidR="0095559E" w:rsidRDefault="00427CD4" w:rsidP="00427CD4">
      <w:pPr>
        <w:pStyle w:val="BodyText"/>
        <w:spacing w:before="3" w:line="242" w:lineRule="auto"/>
        <w:ind w:left="139" w:right="5396"/>
      </w:pPr>
      <w:r>
        <w:t xml:space="preserve">Tuesday, </w:t>
      </w:r>
      <w:r w:rsidR="002B0B3A">
        <w:t>November 12</w:t>
      </w:r>
      <w:r w:rsidRPr="00427CD4">
        <w:rPr>
          <w:vertAlign w:val="superscript"/>
        </w:rPr>
        <w:t>th</w:t>
      </w:r>
      <w:r>
        <w:t xml:space="preserve">, 9:00 –10:30 </w:t>
      </w:r>
      <w:r w:rsidR="002A081C">
        <w:t>AM</w:t>
      </w:r>
      <w:r>
        <w:t xml:space="preserve"> </w:t>
      </w:r>
    </w:p>
    <w:p w14:paraId="401578DD" w14:textId="0B54B46A" w:rsidR="00427CD4" w:rsidRDefault="002B0B3A" w:rsidP="00427CD4">
      <w:pPr>
        <w:pStyle w:val="BodyText"/>
        <w:spacing w:before="3" w:line="242" w:lineRule="auto"/>
        <w:ind w:left="139" w:right="5396"/>
      </w:pPr>
      <w:r>
        <w:t>Baxter Arena</w:t>
      </w:r>
    </w:p>
    <w:p w14:paraId="6FC0897D" w14:textId="7A7ADC76" w:rsidR="002B0B3A" w:rsidRDefault="002B0B3A" w:rsidP="00E52FEA">
      <w:pPr>
        <w:pStyle w:val="BodyText"/>
        <w:spacing w:line="242" w:lineRule="auto"/>
        <w:ind w:left="139" w:right="6217"/>
      </w:pPr>
      <w:r>
        <w:t>Trev Alberts</w:t>
      </w:r>
    </w:p>
    <w:p w14:paraId="7FA071F3" w14:textId="0C8F35B8" w:rsidR="0095559E" w:rsidRDefault="0095559E" w:rsidP="002B0B3A">
      <w:pPr>
        <w:pStyle w:val="BodyText"/>
        <w:spacing w:line="242" w:lineRule="auto"/>
        <w:ind w:right="6217"/>
      </w:pPr>
    </w:p>
    <w:sectPr w:rsidR="0095559E">
      <w:type w:val="continuous"/>
      <w:pgSz w:w="12240" w:h="15840"/>
      <w:pgMar w:top="980" w:right="1720" w:bottom="280" w:left="1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FA4D73"/>
    <w:multiLevelType w:val="hybridMultilevel"/>
    <w:tmpl w:val="D51AC054"/>
    <w:lvl w:ilvl="0" w:tplc="0F5C7F7A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abstractNum w:abstractNumId="1" w15:restartNumberingAfterBreak="0">
    <w:nsid w:val="22DF08CC"/>
    <w:multiLevelType w:val="hybridMultilevel"/>
    <w:tmpl w:val="7BAE4360"/>
    <w:lvl w:ilvl="0" w:tplc="0F5C7F7A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AD22CD4">
      <w:numFmt w:val="bullet"/>
      <w:lvlText w:val="•"/>
      <w:lvlJc w:val="left"/>
      <w:pPr>
        <w:ind w:left="1706" w:hanging="360"/>
      </w:pPr>
      <w:rPr>
        <w:rFonts w:hint="default"/>
        <w:lang w:val="en-US" w:eastAsia="en-US" w:bidi="en-US"/>
      </w:rPr>
    </w:lvl>
    <w:lvl w:ilvl="2" w:tplc="1DEA07EC">
      <w:numFmt w:val="bullet"/>
      <w:lvlText w:val="•"/>
      <w:lvlJc w:val="left"/>
      <w:pPr>
        <w:ind w:left="2552" w:hanging="360"/>
      </w:pPr>
      <w:rPr>
        <w:rFonts w:hint="default"/>
        <w:lang w:val="en-US" w:eastAsia="en-US" w:bidi="en-US"/>
      </w:rPr>
    </w:lvl>
    <w:lvl w:ilvl="3" w:tplc="23CA61BA">
      <w:numFmt w:val="bullet"/>
      <w:lvlText w:val="•"/>
      <w:lvlJc w:val="left"/>
      <w:pPr>
        <w:ind w:left="3398" w:hanging="360"/>
      </w:pPr>
      <w:rPr>
        <w:rFonts w:hint="default"/>
        <w:lang w:val="en-US" w:eastAsia="en-US" w:bidi="en-US"/>
      </w:rPr>
    </w:lvl>
    <w:lvl w:ilvl="4" w:tplc="A0D80BB0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en-US"/>
      </w:rPr>
    </w:lvl>
    <w:lvl w:ilvl="5" w:tplc="D5C6C60A">
      <w:numFmt w:val="bullet"/>
      <w:lvlText w:val="•"/>
      <w:lvlJc w:val="left"/>
      <w:pPr>
        <w:ind w:left="5090" w:hanging="360"/>
      </w:pPr>
      <w:rPr>
        <w:rFonts w:hint="default"/>
        <w:lang w:val="en-US" w:eastAsia="en-US" w:bidi="en-US"/>
      </w:rPr>
    </w:lvl>
    <w:lvl w:ilvl="6" w:tplc="08E248B0">
      <w:numFmt w:val="bullet"/>
      <w:lvlText w:val="•"/>
      <w:lvlJc w:val="left"/>
      <w:pPr>
        <w:ind w:left="5936" w:hanging="360"/>
      </w:pPr>
      <w:rPr>
        <w:rFonts w:hint="default"/>
        <w:lang w:val="en-US" w:eastAsia="en-US" w:bidi="en-US"/>
      </w:rPr>
    </w:lvl>
    <w:lvl w:ilvl="7" w:tplc="DF181E8A">
      <w:numFmt w:val="bullet"/>
      <w:lvlText w:val="•"/>
      <w:lvlJc w:val="left"/>
      <w:pPr>
        <w:ind w:left="6782" w:hanging="360"/>
      </w:pPr>
      <w:rPr>
        <w:rFonts w:hint="default"/>
        <w:lang w:val="en-US" w:eastAsia="en-US" w:bidi="en-US"/>
      </w:rPr>
    </w:lvl>
    <w:lvl w:ilvl="8" w:tplc="132C0768">
      <w:numFmt w:val="bullet"/>
      <w:lvlText w:val="•"/>
      <w:lvlJc w:val="left"/>
      <w:pPr>
        <w:ind w:left="7628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3884898"/>
    <w:multiLevelType w:val="hybridMultilevel"/>
    <w:tmpl w:val="6AE8B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9E4516"/>
    <w:multiLevelType w:val="hybridMultilevel"/>
    <w:tmpl w:val="21BA4C78"/>
    <w:lvl w:ilvl="0" w:tplc="0F5C7F7A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NDMyNzKzNLA0MjVT0lEKTi0uzszPAykwqgUAf2rn6SwAAAA="/>
  </w:docVars>
  <w:rsids>
    <w:rsidRoot w:val="0095559E"/>
    <w:rsid w:val="000657BF"/>
    <w:rsid w:val="0010570D"/>
    <w:rsid w:val="002A081C"/>
    <w:rsid w:val="002B0B3A"/>
    <w:rsid w:val="003516A6"/>
    <w:rsid w:val="00427CD4"/>
    <w:rsid w:val="004B3EB6"/>
    <w:rsid w:val="00585DFA"/>
    <w:rsid w:val="00696325"/>
    <w:rsid w:val="008327D1"/>
    <w:rsid w:val="00855C1E"/>
    <w:rsid w:val="008C7278"/>
    <w:rsid w:val="008E591D"/>
    <w:rsid w:val="0095559E"/>
    <w:rsid w:val="009826D8"/>
    <w:rsid w:val="009A3292"/>
    <w:rsid w:val="00A12429"/>
    <w:rsid w:val="00B72BD9"/>
    <w:rsid w:val="00BF58CB"/>
    <w:rsid w:val="00C7365B"/>
    <w:rsid w:val="00D176A8"/>
    <w:rsid w:val="00E430E4"/>
    <w:rsid w:val="00E52FEA"/>
    <w:rsid w:val="00E76E80"/>
    <w:rsid w:val="00FC6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4662C"/>
  <w15:docId w15:val="{EBDD6809-5522-41D4-B979-229AE5FA4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 Narrow" w:eastAsia="Arial Narrow" w:hAnsi="Arial Narrow" w:cs="Arial Narrow"/>
      <w:lang w:bidi="en-US"/>
    </w:rPr>
  </w:style>
  <w:style w:type="paragraph" w:styleId="Heading1">
    <w:name w:val="heading 1"/>
    <w:basedOn w:val="Normal"/>
    <w:uiPriority w:val="1"/>
    <w:qFormat/>
    <w:pPr>
      <w:ind w:left="139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39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"/>
      <w:ind w:left="859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97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1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at Omaha</Company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di Cramer</dc:creator>
  <cp:lastModifiedBy>Amy Skolaski</cp:lastModifiedBy>
  <cp:revision>2</cp:revision>
  <cp:lastPrinted>2019-10-04T14:50:00Z</cp:lastPrinted>
  <dcterms:created xsi:type="dcterms:W3CDTF">2019-10-07T14:26:00Z</dcterms:created>
  <dcterms:modified xsi:type="dcterms:W3CDTF">2019-10-07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7-09T00:00:00Z</vt:filetime>
  </property>
</Properties>
</file>